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4A66271D" w:rsidR="00FC418D" w:rsidRPr="00C85211" w:rsidRDefault="00C85211" w:rsidP="00C85211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ส่วนที่ </w:t>
      </w:r>
      <w:r w:rsidR="00BD5BD7">
        <w:rPr>
          <w:rFonts w:ascii="TH Sarabun New" w:hAnsi="TH Sarabun New" w:cs="TH Sarabun New"/>
          <w:b/>
          <w:bCs/>
          <w:sz w:val="36"/>
          <w:szCs w:val="36"/>
        </w:rPr>
        <w:t>3</w:t>
      </w: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 xml:space="preserve"> </w:t>
      </w:r>
      <w:r w:rsidR="00BD5BD7" w:rsidRPr="00BD5BD7">
        <w:rPr>
          <w:rFonts w:ascii="TH Sarabun New" w:hAnsi="TH Sarabun New" w:cs="TH Sarabun New"/>
          <w:b/>
          <w:bCs/>
          <w:sz w:val="36"/>
          <w:szCs w:val="36"/>
          <w:cs/>
        </w:rPr>
        <w:t>การวิเคราะห์ข้อมูลด้วยการสำรวจ</w:t>
      </w:r>
    </w:p>
    <w:p w14:paraId="14FAD82B" w14:textId="5554E6B8" w:rsidR="004B365B" w:rsidRDefault="00BD5BD7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3</w:t>
      </w:r>
      <w:r w:rsidR="004B365B"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>.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1</w:t>
      </w:r>
      <w:r w:rsidR="004B365B" w:rsidRPr="004B365B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การอธิบายข้อมูลด้วยค่าสถิติเชิงพรรณน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055"/>
        <w:gridCol w:w="1195"/>
        <w:gridCol w:w="1260"/>
        <w:gridCol w:w="1553"/>
        <w:gridCol w:w="1336"/>
        <w:gridCol w:w="1336"/>
      </w:tblGrid>
      <w:tr w:rsidR="00BD5BD7" w14:paraId="2E37C699" w14:textId="77777777" w:rsidTr="00BD5BD7">
        <w:tc>
          <w:tcPr>
            <w:tcW w:w="1615" w:type="dxa"/>
            <w:shd w:val="clear" w:color="auto" w:fill="AEAAAA" w:themeFill="background2" w:themeFillShade="BF"/>
            <w:vAlign w:val="center"/>
          </w:tcPr>
          <w:p w14:paraId="70F5AA69" w14:textId="4654C30A" w:rsidR="00BD5BD7" w:rsidRP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 w:rsidRPr="00BD5BD7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ตัวแปร</w:t>
            </w:r>
          </w:p>
        </w:tc>
        <w:tc>
          <w:tcPr>
            <w:tcW w:w="1055" w:type="dxa"/>
            <w:shd w:val="clear" w:color="auto" w:fill="AEAAAA" w:themeFill="background2" w:themeFillShade="BF"/>
            <w:vAlign w:val="center"/>
          </w:tcPr>
          <w:p w14:paraId="1B97695F" w14:textId="15B83B45" w:rsid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่าเฉลี่ย</w:t>
            </w:r>
          </w:p>
        </w:tc>
        <w:tc>
          <w:tcPr>
            <w:tcW w:w="1195" w:type="dxa"/>
            <w:shd w:val="clear" w:color="auto" w:fill="AEAAAA" w:themeFill="background2" w:themeFillShade="BF"/>
            <w:vAlign w:val="center"/>
          </w:tcPr>
          <w:p w14:paraId="1AB2124B" w14:textId="4E52F447" w:rsid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่ามัธยฐาน</w:t>
            </w:r>
          </w:p>
        </w:tc>
        <w:tc>
          <w:tcPr>
            <w:tcW w:w="1260" w:type="dxa"/>
            <w:shd w:val="clear" w:color="auto" w:fill="AEAAAA" w:themeFill="background2" w:themeFillShade="BF"/>
            <w:vAlign w:val="center"/>
          </w:tcPr>
          <w:p w14:paraId="3C74843D" w14:textId="69255495" w:rsid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่าฐานนิยม</w:t>
            </w:r>
          </w:p>
        </w:tc>
        <w:tc>
          <w:tcPr>
            <w:tcW w:w="1553" w:type="dxa"/>
            <w:shd w:val="clear" w:color="auto" w:fill="AEAAAA" w:themeFill="background2" w:themeFillShade="BF"/>
            <w:vAlign w:val="center"/>
          </w:tcPr>
          <w:p w14:paraId="5D01EC74" w14:textId="316EB1CC" w:rsid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ส่วนเบี่ยงเบนมาตรฐาน</w:t>
            </w:r>
          </w:p>
        </w:tc>
        <w:tc>
          <w:tcPr>
            <w:tcW w:w="1336" w:type="dxa"/>
            <w:shd w:val="clear" w:color="auto" w:fill="AEAAAA" w:themeFill="background2" w:themeFillShade="BF"/>
            <w:vAlign w:val="center"/>
          </w:tcPr>
          <w:p w14:paraId="2DD9053E" w14:textId="0F0FB3A9" w:rsidR="00BD5BD7" w:rsidRDefault="00BD5BD7" w:rsidP="00BD5BD7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ความเบ้ 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(</w:t>
            </w:r>
            <w:r w:rsidRPr="00BD5B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Skewness</w:t>
            </w:r>
            <w: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336" w:type="dxa"/>
            <w:shd w:val="clear" w:color="auto" w:fill="AEAAAA" w:themeFill="background2" w:themeFillShade="BF"/>
            <w:vAlign w:val="center"/>
          </w:tcPr>
          <w:p w14:paraId="79AAF2F6" w14:textId="1F617452" w:rsidR="00BD5BD7" w:rsidRDefault="00BD5BD7" w:rsidP="00BD5BD7">
            <w:pPr>
              <w:jc w:val="center"/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  <w:r w:rsidRPr="00BD5BD7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ความโด่ง (</w:t>
            </w:r>
            <w:r w:rsidRPr="00BD5BD7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Kurtosis)</w:t>
            </w:r>
          </w:p>
        </w:tc>
      </w:tr>
      <w:tr w:rsidR="00BD5BD7" w14:paraId="7F4CFD16" w14:textId="77777777" w:rsidTr="00BD5BD7">
        <w:tc>
          <w:tcPr>
            <w:tcW w:w="1615" w:type="dxa"/>
          </w:tcPr>
          <w:p w14:paraId="2CCA9F8B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055" w:type="dxa"/>
          </w:tcPr>
          <w:p w14:paraId="745767AB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195" w:type="dxa"/>
          </w:tcPr>
          <w:p w14:paraId="5830F299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260" w:type="dxa"/>
          </w:tcPr>
          <w:p w14:paraId="68D7AB93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553" w:type="dxa"/>
          </w:tcPr>
          <w:p w14:paraId="34DE17FF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474B5333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2FC3A2E5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BD5BD7" w14:paraId="1B0A87E3" w14:textId="77777777" w:rsidTr="00BD5BD7">
        <w:tc>
          <w:tcPr>
            <w:tcW w:w="1615" w:type="dxa"/>
          </w:tcPr>
          <w:p w14:paraId="47962349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055" w:type="dxa"/>
          </w:tcPr>
          <w:p w14:paraId="65D48FBE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195" w:type="dxa"/>
          </w:tcPr>
          <w:p w14:paraId="269B5F44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260" w:type="dxa"/>
          </w:tcPr>
          <w:p w14:paraId="31A2751E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553" w:type="dxa"/>
          </w:tcPr>
          <w:p w14:paraId="4073C954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34FF75A8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47517537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BD5BD7" w14:paraId="360B7518" w14:textId="77777777" w:rsidTr="00BD5BD7">
        <w:tc>
          <w:tcPr>
            <w:tcW w:w="1615" w:type="dxa"/>
          </w:tcPr>
          <w:p w14:paraId="7E0BDF2F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055" w:type="dxa"/>
          </w:tcPr>
          <w:p w14:paraId="287E1878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195" w:type="dxa"/>
          </w:tcPr>
          <w:p w14:paraId="087D79F5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260" w:type="dxa"/>
          </w:tcPr>
          <w:p w14:paraId="50BC4E9F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553" w:type="dxa"/>
          </w:tcPr>
          <w:p w14:paraId="63210074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041B420E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24C1B362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BD5BD7" w14:paraId="3DFB14B2" w14:textId="77777777" w:rsidTr="00BD5BD7">
        <w:tc>
          <w:tcPr>
            <w:tcW w:w="1615" w:type="dxa"/>
          </w:tcPr>
          <w:p w14:paraId="3291A176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055" w:type="dxa"/>
          </w:tcPr>
          <w:p w14:paraId="17EBFCDE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195" w:type="dxa"/>
          </w:tcPr>
          <w:p w14:paraId="535091AF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260" w:type="dxa"/>
          </w:tcPr>
          <w:p w14:paraId="54F1D9E3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553" w:type="dxa"/>
          </w:tcPr>
          <w:p w14:paraId="5D40C835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194D84EE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4DF1529C" w14:textId="77777777" w:rsidR="00BD5BD7" w:rsidRDefault="00BD5BD7" w:rsidP="00BD5BD7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</w:tbl>
    <w:p w14:paraId="35240FAA" w14:textId="77777777" w:rsidR="00BD5BD7" w:rsidRPr="004B365B" w:rsidRDefault="00BD5BD7">
      <w:pPr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02E9298F" w14:textId="3A72236C" w:rsidR="00B77280" w:rsidRDefault="0016287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162874">
        <w:rPr>
          <w:rFonts w:ascii="TH Sarabun New" w:hAnsi="TH Sarabun New" w:cs="TH Sarabun New"/>
          <w:b/>
          <w:bCs/>
          <w:sz w:val="32"/>
          <w:szCs w:val="32"/>
        </w:rPr>
        <w:t>3.2</w:t>
      </w:r>
      <w:r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การจัดกลุ่มข้อมูล</w:t>
      </w:r>
    </w:p>
    <w:p w14:paraId="7B2AF7D2" w14:textId="6D89855F" w:rsidR="00162874" w:rsidRPr="00345C25" w:rsidRDefault="00162874">
      <w:p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วิธีจัดกลุ่มที่เลือกใช้ คือ ....................................................................................................................................</w:t>
      </w:r>
    </w:p>
    <w:p w14:paraId="4FCE8B77" w14:textId="05FD247B" w:rsidR="00345C25" w:rsidRPr="00345C25" w:rsidRDefault="00345C25">
      <w:p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กำหนดค่าพารามิเตอร์ ดังนี้</w:t>
      </w:r>
    </w:p>
    <w:p w14:paraId="5B6D272C" w14:textId="055D1F54" w:rsidR="00345C25" w:rsidRPr="00345C25" w:rsidRDefault="00345C25" w:rsidP="00345C25"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 xml:space="preserve">จำนวนกลุ่ม </w:t>
      </w:r>
      <w:r w:rsidRPr="00345C25">
        <w:rPr>
          <w:rFonts w:ascii="TH Sarabun New" w:hAnsi="TH Sarabun New" w:cs="TH Sarabun New"/>
          <w:sz w:val="32"/>
          <w:szCs w:val="32"/>
        </w:rPr>
        <w:t>= ……………………….………………………………….</w:t>
      </w:r>
    </w:p>
    <w:p w14:paraId="78481E35" w14:textId="77777777" w:rsidR="00345C25" w:rsidRPr="00345C25" w:rsidRDefault="00345C25" w:rsidP="00345C25"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01BBC481" w14:textId="77777777" w:rsidR="00345C25" w:rsidRPr="00345C25" w:rsidRDefault="00345C25" w:rsidP="00345C25"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6DC6F0A7" w14:textId="59FC834B" w:rsidR="00162874" w:rsidRPr="00345C25" w:rsidRDefault="00162874">
      <w:p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ตัวแปรที่ใช้พิจารณากลุ่ม ได้แก่</w:t>
      </w:r>
    </w:p>
    <w:p w14:paraId="4745C8E9" w14:textId="4906B01A" w:rsidR="00162874" w:rsidRPr="00345C25" w:rsidRDefault="00162874" w:rsidP="0016287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209EAEB0" w14:textId="539FC901" w:rsidR="00162874" w:rsidRPr="00345C25" w:rsidRDefault="00162874" w:rsidP="0016287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33EF0714" w14:textId="39462C9E" w:rsidR="00162874" w:rsidRPr="00345C25" w:rsidRDefault="00162874" w:rsidP="0016287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542A8170" w14:textId="2923D208" w:rsidR="00345C25" w:rsidRDefault="00345C25" w:rsidP="0016287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345C25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</w:t>
      </w:r>
    </w:p>
    <w:p w14:paraId="5E3D33AD" w14:textId="1E5E5EA8" w:rsidR="00345C25" w:rsidRDefault="00345C25" w:rsidP="00345C25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ผลลัพธ์ของการจัดกลุ่ม </w:t>
      </w:r>
      <w:r>
        <w:rPr>
          <w:rFonts w:ascii="TH Sarabun New" w:hAnsi="TH Sarabun New" w:cs="TH Sarabun New"/>
          <w:sz w:val="32"/>
          <w:szCs w:val="32"/>
        </w:rPr>
        <w:t>……………………………….(</w:t>
      </w:r>
      <w:proofErr w:type="spellStart"/>
      <w:proofErr w:type="gramStart"/>
      <w:r>
        <w:rPr>
          <w:rFonts w:ascii="TH Sarabun New" w:hAnsi="TH Sarabun New" w:cs="TH Sarabun New"/>
          <w:sz w:val="32"/>
          <w:szCs w:val="32"/>
        </w:rPr>
        <w:t>Url</w:t>
      </w:r>
      <w:proofErr w:type="spellEnd"/>
      <w:r>
        <w:rPr>
          <w:rFonts w:ascii="TH Sarabun New" w:hAnsi="TH Sarabun New" w:cs="TH Sarabun New"/>
          <w:sz w:val="32"/>
          <w:szCs w:val="32"/>
        </w:rPr>
        <w:t>)…</w:t>
      </w:r>
      <w:proofErr w:type="gramEnd"/>
      <w:r>
        <w:rPr>
          <w:rFonts w:ascii="TH Sarabun New" w:hAnsi="TH Sarabun New" w:cs="TH Sarabun New"/>
          <w:sz w:val="32"/>
          <w:szCs w:val="32"/>
        </w:rPr>
        <w:t>……………………………………………………………………………………</w:t>
      </w:r>
    </w:p>
    <w:p w14:paraId="25621352" w14:textId="3E8C04C9" w:rsidR="00345C25" w:rsidRDefault="00345C25" w:rsidP="00345C25">
      <w:pPr>
        <w:rPr>
          <w:rFonts w:ascii="TH Sarabun New" w:hAnsi="TH Sarabun New" w:cs="TH Sarabun New"/>
          <w:sz w:val="32"/>
          <w:szCs w:val="32"/>
        </w:rPr>
      </w:pPr>
    </w:p>
    <w:p w14:paraId="1CA05E40" w14:textId="4F4C7ED0" w:rsidR="00345C25" w:rsidRDefault="00345C25" w:rsidP="00345C25">
      <w:pPr>
        <w:rPr>
          <w:rFonts w:ascii="TH Sarabun New" w:hAnsi="TH Sarabun New" w:cs="TH Sarabun New"/>
          <w:sz w:val="32"/>
          <w:szCs w:val="32"/>
        </w:rPr>
      </w:pPr>
    </w:p>
    <w:p w14:paraId="44A9C8EE" w14:textId="77777777" w:rsidR="00345C25" w:rsidRPr="00345C25" w:rsidRDefault="00345C25" w:rsidP="00345C25">
      <w:pPr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lastRenderedPageBreak/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111387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2244C" w14:textId="77777777" w:rsidR="009A0022" w:rsidRDefault="009A0022" w:rsidP="00C85211">
      <w:pPr>
        <w:spacing w:after="0" w:line="240" w:lineRule="auto"/>
      </w:pPr>
      <w:r>
        <w:separator/>
      </w:r>
    </w:p>
  </w:endnote>
  <w:endnote w:type="continuationSeparator" w:id="0">
    <w:p w14:paraId="2374C932" w14:textId="77777777" w:rsidR="009A0022" w:rsidRDefault="009A0022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58DCF" w14:textId="77777777" w:rsidR="009A0022" w:rsidRDefault="009A0022" w:rsidP="00C85211">
      <w:pPr>
        <w:spacing w:after="0" w:line="240" w:lineRule="auto"/>
      </w:pPr>
      <w:r>
        <w:separator/>
      </w:r>
    </w:p>
  </w:footnote>
  <w:footnote w:type="continuationSeparator" w:id="0">
    <w:p w14:paraId="128DC9FC" w14:textId="77777777" w:rsidR="009A0022" w:rsidRDefault="009A0022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4E24"/>
    <w:multiLevelType w:val="hybridMultilevel"/>
    <w:tmpl w:val="DB94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3F2"/>
    <w:multiLevelType w:val="hybridMultilevel"/>
    <w:tmpl w:val="96C8F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QUAeigJLSwAAAA="/>
  </w:docVars>
  <w:rsids>
    <w:rsidRoot w:val="00C85211"/>
    <w:rsid w:val="0001433F"/>
    <w:rsid w:val="00087EFC"/>
    <w:rsid w:val="00102504"/>
    <w:rsid w:val="00111387"/>
    <w:rsid w:val="00162874"/>
    <w:rsid w:val="00246281"/>
    <w:rsid w:val="00345C25"/>
    <w:rsid w:val="004B365B"/>
    <w:rsid w:val="006978E9"/>
    <w:rsid w:val="006A64FD"/>
    <w:rsid w:val="007A3E60"/>
    <w:rsid w:val="009A0022"/>
    <w:rsid w:val="00A53296"/>
    <w:rsid w:val="00B77280"/>
    <w:rsid w:val="00BD5BD7"/>
    <w:rsid w:val="00C85211"/>
    <w:rsid w:val="00D57193"/>
    <w:rsid w:val="00EE5CD4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2</cp:revision>
  <dcterms:created xsi:type="dcterms:W3CDTF">2020-12-28T02:05:00Z</dcterms:created>
  <dcterms:modified xsi:type="dcterms:W3CDTF">2020-12-28T02:05:00Z</dcterms:modified>
</cp:coreProperties>
</file>